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B05E7" w:rsidRDefault="00F46EB8">
      <w:pPr>
        <w:spacing w:after="292" w:line="259" w:lineRule="auto"/>
        <w:ind w:left="1061" w:firstLine="0"/>
      </w:pPr>
      <w:r>
        <w:rPr>
          <w:noProof/>
        </w:rPr>
        <w:drawing>
          <wp:inline distT="0" distB="0" distL="0" distR="0">
            <wp:extent cx="3822573" cy="1006602"/>
            <wp:effectExtent l="0" t="0" r="0" b="0"/>
            <wp:docPr id="54" name="Picture 5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822573" cy="1006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05E7" w:rsidRDefault="00F46EB8">
      <w:pPr>
        <w:spacing w:after="0" w:line="259" w:lineRule="auto"/>
        <w:ind w:left="2674" w:firstLine="0"/>
      </w:pPr>
      <w:r>
        <w:rPr>
          <w:rFonts w:ascii="Monotype Corsiva" w:eastAsia="Monotype Corsiva" w:hAnsi="Monotype Corsiva" w:cs="Monotype Corsiva"/>
          <w:sz w:val="44"/>
        </w:rPr>
        <w:t xml:space="preserve">$4000 Scholarship  </w:t>
      </w:r>
    </w:p>
    <w:p w:rsidR="00CB05E7" w:rsidRDefault="00F46EB8">
      <w:pPr>
        <w:spacing w:after="358" w:line="259" w:lineRule="auto"/>
        <w:ind w:left="2526" w:firstLine="0"/>
      </w:pPr>
      <w:r>
        <w:rPr>
          <w:noProof/>
        </w:rPr>
        <w:drawing>
          <wp:inline distT="0" distB="0" distL="0" distR="0">
            <wp:extent cx="1819275" cy="1638300"/>
            <wp:effectExtent l="0" t="0" r="9525" b="0"/>
            <wp:docPr id="7" name="Picture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819645" cy="1638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05E7" w:rsidRDefault="00F46EB8">
      <w:pPr>
        <w:spacing w:after="396"/>
        <w:ind w:left="891" w:hanging="250"/>
      </w:pPr>
      <w:r>
        <w:rPr>
          <w:b/>
        </w:rPr>
        <w:t xml:space="preserve">Scholarship will be awarded to a student attending the            </w:t>
      </w:r>
      <w:r w:rsidR="008F2CC5">
        <w:rPr>
          <w:b/>
        </w:rPr>
        <w:t xml:space="preserve">                 Warner Robins C</w:t>
      </w:r>
      <w:r>
        <w:rPr>
          <w:b/>
        </w:rPr>
        <w:t xml:space="preserve">ampus of Georgia Military College.   </w:t>
      </w:r>
    </w:p>
    <w:p w:rsidR="00CB05E7" w:rsidRDefault="00F46EB8">
      <w:pPr>
        <w:spacing w:after="104"/>
        <w:ind w:left="215" w:firstLine="0"/>
      </w:pPr>
      <w:r>
        <w:rPr>
          <w:b/>
        </w:rPr>
        <w:t xml:space="preserve">Recipient Criteria: </w:t>
      </w:r>
    </w:p>
    <w:p w:rsidR="00CB05E7" w:rsidRDefault="00F46EB8">
      <w:pPr>
        <w:numPr>
          <w:ilvl w:val="0"/>
          <w:numId w:val="1"/>
        </w:numPr>
        <w:ind w:hanging="360"/>
      </w:pPr>
      <w:r>
        <w:t xml:space="preserve">A member of Robins Financial Credit Union </w:t>
      </w:r>
    </w:p>
    <w:p w:rsidR="00CB05E7" w:rsidRDefault="00F46EB8">
      <w:pPr>
        <w:numPr>
          <w:ilvl w:val="0"/>
          <w:numId w:val="1"/>
        </w:numPr>
        <w:ind w:hanging="360"/>
      </w:pPr>
      <w:r>
        <w:t xml:space="preserve">A GMC-Warner Robins student </w:t>
      </w:r>
    </w:p>
    <w:p w:rsidR="00CB05E7" w:rsidRDefault="00F46EB8">
      <w:pPr>
        <w:numPr>
          <w:ilvl w:val="0"/>
          <w:numId w:val="1"/>
        </w:numPr>
        <w:ind w:hanging="360"/>
      </w:pPr>
      <w:r>
        <w:t xml:space="preserve">Demonstrate financial need </w:t>
      </w:r>
    </w:p>
    <w:p w:rsidR="00CB05E7" w:rsidRDefault="00F46EB8">
      <w:pPr>
        <w:numPr>
          <w:ilvl w:val="0"/>
          <w:numId w:val="1"/>
        </w:numPr>
        <w:ind w:hanging="360"/>
      </w:pPr>
      <w:r>
        <w:t xml:space="preserve">Must maintain a full course load (minimum of 12 hours) </w:t>
      </w:r>
    </w:p>
    <w:p w:rsidR="00CB05E7" w:rsidRDefault="00F46EB8">
      <w:pPr>
        <w:numPr>
          <w:ilvl w:val="0"/>
          <w:numId w:val="1"/>
        </w:numPr>
        <w:spacing w:after="384"/>
        <w:ind w:hanging="360"/>
      </w:pPr>
      <w:r>
        <w:t xml:space="preserve">Must maintain a GPA of 2.0 or higher  </w:t>
      </w:r>
    </w:p>
    <w:p w:rsidR="008F2CC5" w:rsidRDefault="00F46EB8" w:rsidP="008F2CC5">
      <w:pPr>
        <w:spacing w:after="0"/>
        <w:jc w:val="center"/>
      </w:pPr>
      <w:r>
        <w:t>To complete an application</w:t>
      </w:r>
      <w:r w:rsidR="008F2CC5">
        <w:t xml:space="preserve"> and for more information, </w:t>
      </w:r>
      <w:r>
        <w:t>please contact Ms. Elizab</w:t>
      </w:r>
      <w:r w:rsidR="008F2CC5">
        <w:t>eth Self,                                   Financial Aid Advisor/</w:t>
      </w:r>
      <w:r>
        <w:t>Scholarship Coord</w:t>
      </w:r>
      <w:r w:rsidR="008F2CC5">
        <w:t xml:space="preserve">inator                      at </w:t>
      </w:r>
      <w:hyperlink r:id="rId7" w:history="1">
        <w:r w:rsidR="008F2CC5" w:rsidRPr="008F2CC5">
          <w:rPr>
            <w:rStyle w:val="Hyperlink"/>
          </w:rPr>
          <w:t>eself@gmc.edu</w:t>
        </w:r>
      </w:hyperlink>
      <w:r w:rsidR="008F2CC5">
        <w:t xml:space="preserve"> </w:t>
      </w:r>
      <w:r w:rsidRPr="008F2CC5">
        <w:t>or</w:t>
      </w:r>
      <w:r w:rsidR="008F2CC5">
        <w:t xml:space="preserve"> (478) 225-0180.</w:t>
      </w:r>
    </w:p>
    <w:p w:rsidR="008F2CC5" w:rsidRDefault="008F2CC5" w:rsidP="008F2CC5">
      <w:pPr>
        <w:spacing w:after="0"/>
      </w:pPr>
    </w:p>
    <w:p w:rsidR="00CB05E7" w:rsidRDefault="00F46EB8" w:rsidP="008F2CC5">
      <w:pPr>
        <w:spacing w:after="0"/>
        <w:jc w:val="center"/>
      </w:pPr>
      <w:r>
        <w:t xml:space="preserve">Application </w:t>
      </w:r>
      <w:r w:rsidR="00934DE2">
        <w:t xml:space="preserve">due </w:t>
      </w:r>
      <w:r w:rsidR="008F2CC5">
        <w:t xml:space="preserve">by </w:t>
      </w:r>
      <w:r w:rsidR="00BD1310">
        <w:t xml:space="preserve">August </w:t>
      </w:r>
      <w:r w:rsidR="00D36472">
        <w:t>12,</w:t>
      </w:r>
      <w:r w:rsidR="00BD1310">
        <w:t xml:space="preserve"> 2022.</w:t>
      </w:r>
    </w:p>
    <w:p w:rsidR="00CB05E7" w:rsidRDefault="00F46EB8" w:rsidP="008F2CC5">
      <w:pPr>
        <w:spacing w:after="0"/>
        <w:jc w:val="center"/>
      </w:pPr>
      <w:r>
        <w:t>Scholarship will be awarded over four qu</w:t>
      </w:r>
      <w:r w:rsidR="008F2CC5">
        <w:t xml:space="preserve">arters                    </w:t>
      </w:r>
      <w:r>
        <w:t xml:space="preserve"> starting </w:t>
      </w:r>
      <w:r w:rsidR="00D36472">
        <w:t>Quarter</w:t>
      </w:r>
      <w:r w:rsidR="00BD1310">
        <w:t xml:space="preserve"> 1 </w:t>
      </w:r>
      <w:r w:rsidR="00934DE2">
        <w:t xml:space="preserve">(August) </w:t>
      </w:r>
      <w:r w:rsidR="00BD1310">
        <w:t>2022</w:t>
      </w:r>
      <w:r w:rsidR="00934DE2">
        <w:t>.</w:t>
      </w:r>
      <w:bookmarkStart w:id="0" w:name="_GoBack"/>
      <w:bookmarkEnd w:id="0"/>
    </w:p>
    <w:sectPr w:rsidR="00CB05E7">
      <w:pgSz w:w="12240" w:h="15840"/>
      <w:pgMar w:top="819" w:right="2241" w:bottom="1440" w:left="196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EF74E5D"/>
    <w:multiLevelType w:val="hybridMultilevel"/>
    <w:tmpl w:val="FB6CE44A"/>
    <w:lvl w:ilvl="0" w:tplc="A7C2365C">
      <w:start w:val="1"/>
      <w:numFmt w:val="bullet"/>
      <w:lvlText w:val="•"/>
      <w:lvlJc w:val="left"/>
      <w:pPr>
        <w:ind w:left="5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7986606">
      <w:start w:val="1"/>
      <w:numFmt w:val="bullet"/>
      <w:lvlText w:val="o"/>
      <w:lvlJc w:val="left"/>
      <w:pPr>
        <w:ind w:left="13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3B23E06">
      <w:start w:val="1"/>
      <w:numFmt w:val="bullet"/>
      <w:lvlText w:val="▪"/>
      <w:lvlJc w:val="left"/>
      <w:pPr>
        <w:ind w:left="20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D30FA8C">
      <w:start w:val="1"/>
      <w:numFmt w:val="bullet"/>
      <w:lvlText w:val="•"/>
      <w:lvlJc w:val="left"/>
      <w:pPr>
        <w:ind w:left="275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1AE9AE6">
      <w:start w:val="1"/>
      <w:numFmt w:val="bullet"/>
      <w:lvlText w:val="o"/>
      <w:lvlJc w:val="left"/>
      <w:pPr>
        <w:ind w:left="34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0AC1C9E">
      <w:start w:val="1"/>
      <w:numFmt w:val="bullet"/>
      <w:lvlText w:val="▪"/>
      <w:lvlJc w:val="left"/>
      <w:pPr>
        <w:ind w:left="41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E18B378">
      <w:start w:val="1"/>
      <w:numFmt w:val="bullet"/>
      <w:lvlText w:val="•"/>
      <w:lvlJc w:val="left"/>
      <w:pPr>
        <w:ind w:left="49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1CE9A6E">
      <w:start w:val="1"/>
      <w:numFmt w:val="bullet"/>
      <w:lvlText w:val="o"/>
      <w:lvlJc w:val="left"/>
      <w:pPr>
        <w:ind w:left="56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444D45A">
      <w:start w:val="1"/>
      <w:numFmt w:val="bullet"/>
      <w:lvlText w:val="▪"/>
      <w:lvlJc w:val="left"/>
      <w:pPr>
        <w:ind w:left="63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NjUyMDU0NDKzNLdQ0lEKTi0uzszPAykwqgUAS8kNXCwAAAA="/>
  </w:docVars>
  <w:rsids>
    <w:rsidRoot w:val="00CB05E7"/>
    <w:rsid w:val="008F2CC5"/>
    <w:rsid w:val="00934DE2"/>
    <w:rsid w:val="00BD1310"/>
    <w:rsid w:val="00CB05E7"/>
    <w:rsid w:val="00D36472"/>
    <w:rsid w:val="00E8194E"/>
    <w:rsid w:val="00F46E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0DCB71"/>
  <w15:docId w15:val="{3918D0AF-4BAD-4F15-B1D6-92031BBCD2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03" w:line="250" w:lineRule="auto"/>
      <w:ind w:left="240" w:hanging="10"/>
    </w:pPr>
    <w:rPr>
      <w:rFonts w:ascii="Calibri" w:eastAsia="Calibri" w:hAnsi="Calibri" w:cs="Calibri"/>
      <w:color w:val="000000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F2CC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eself@gmc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5</Words>
  <Characters>66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quanza Harris</dc:creator>
  <cp:keywords/>
  <cp:lastModifiedBy>Ted Ramsdell</cp:lastModifiedBy>
  <cp:revision>2</cp:revision>
  <dcterms:created xsi:type="dcterms:W3CDTF">2022-02-23T20:52:00Z</dcterms:created>
  <dcterms:modified xsi:type="dcterms:W3CDTF">2022-02-23T20:52:00Z</dcterms:modified>
</cp:coreProperties>
</file>